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30954" w14:textId="72D93DB5" w:rsidR="00D33384" w:rsidRDefault="009E0B16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inline distT="0" distB="0" distL="0" distR="0" wp14:anchorId="1321413E" wp14:editId="0BAE543E">
                <wp:extent cx="5976620" cy="782320"/>
                <wp:effectExtent l="0" t="0" r="0" b="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6620" cy="782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1992A" w14:textId="5B63833F" w:rsidR="009E0B16" w:rsidRPr="006C70CA" w:rsidRDefault="00C74696" w:rsidP="009E0B1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  <w:t>TWO LONG DAYS</w:t>
                            </w:r>
                          </w:p>
                          <w:p w14:paraId="5FCDBD04" w14:textId="1A2E6D5D" w:rsidR="009E0B16" w:rsidRPr="006C70CA" w:rsidRDefault="000B080E" w:rsidP="009E0B1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  <w:t>West Moreton Community Kindergart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32141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70.6pt;height:6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" filled="f" stroked="f">
                <v:textbox style="mso-fit-shape-to-text:t">
                  <w:txbxContent>
                    <w:p w14:paraId="4E31992A" w14:textId="5B63833F" w:rsidR="009E0B16" w:rsidRPr="006C70CA" w:rsidRDefault="00C74696" w:rsidP="009E0B1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  <w:t>TWO LONG DAYS</w:t>
                      </w:r>
                    </w:p>
                    <w:p w14:paraId="5FCDBD04" w14:textId="1A2E6D5D" w:rsidR="009E0B16" w:rsidRPr="006C70CA" w:rsidRDefault="000B080E" w:rsidP="009E0B1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  <w:t>West Moreton Community Kindergart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22DAA6" w14:textId="285A249B" w:rsid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2358A537" w14:textId="77777777" w:rsidR="00D33384" w:rsidRP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48A1DE" w14:textId="77777777" w:rsidR="00D33384" w:rsidRP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571251" w:rsidRPr="00D33384" w14:paraId="30CE79CF" w14:textId="05F318FF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46BACFE0" w14:textId="7B4820A9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07C58F9B" w14:textId="1919F732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4122EEDF" w14:textId="142D0020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7432B860" w14:textId="1D6A7FA1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58D83322" w14:textId="19AEF93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792E8DB8" w14:textId="689B6F85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09FFBB0A" w14:textId="2E12388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32B7376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9D4B91E" w14:textId="14AEECF4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3195E9F" w14:textId="15C511A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39FF763" w14:textId="4442F24F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B3CEBFB" w14:textId="575694D8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B8C2A8F" w14:textId="2F98FBA2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B1071FC" w14:textId="1AFA558A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2C8D176" w14:textId="10B040E3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525B9792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93AFC22" w14:textId="60A5C3F6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3AFA9DCD" w14:textId="277546C9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7AE4D3DB" w14:textId="5929619D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21417402" w14:textId="2392A0A6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7CF73B6F" w14:textId="4B29C743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4AEFAB5C" w14:textId="1CCE2FB5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5A12A363" w14:textId="2D08E87B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571251" w:rsidRPr="00D33384" w14:paraId="4E03FC64" w14:textId="49CB733A" w:rsidTr="00446E5A">
        <w:trPr>
          <w:trHeight w:val="283"/>
          <w:jc w:val="center"/>
        </w:trPr>
        <w:tc>
          <w:tcPr>
            <w:tcW w:w="213" w:type="pct"/>
            <w:vAlign w:val="center"/>
          </w:tcPr>
          <w:p w14:paraId="1775590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7030A0"/>
            <w:vAlign w:val="center"/>
          </w:tcPr>
          <w:p w14:paraId="0BE435A9" w14:textId="0C0F6C8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4CEB5402" w14:textId="46C28C6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7B02B2BB" w14:textId="3091D2D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318FA041" w14:textId="65535B0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6E039BE0" w14:textId="49D6EC5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vAlign w:val="center"/>
          </w:tcPr>
          <w:p w14:paraId="1B7FDE68" w14:textId="55366BB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5" w:type="pct"/>
            <w:vAlign w:val="center"/>
          </w:tcPr>
          <w:p w14:paraId="1384035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4A80E5F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41990C1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BC64B66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CB96655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00B050"/>
            <w:vAlign w:val="center"/>
          </w:tcPr>
          <w:p w14:paraId="2EAB0265" w14:textId="54B60F51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76865711" w14:textId="677681DF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2D7F9CE7" w14:textId="486133FC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2A109D3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96E0E0" w14:textId="1ED2A8C3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7F3ECFE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3429735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B08EBB4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3FC410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00B050"/>
            <w:vAlign w:val="center"/>
          </w:tcPr>
          <w:p w14:paraId="4581C914" w14:textId="14CA38D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3" w:type="pct"/>
            <w:vAlign w:val="center"/>
          </w:tcPr>
          <w:p w14:paraId="1D1048EC" w14:textId="2CF33EF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</w:tr>
      <w:tr w:rsidR="00571251" w:rsidRPr="00D33384" w14:paraId="77C62628" w14:textId="0AC244D3" w:rsidTr="00446E5A">
        <w:trPr>
          <w:trHeight w:val="283"/>
          <w:jc w:val="center"/>
        </w:trPr>
        <w:tc>
          <w:tcPr>
            <w:tcW w:w="213" w:type="pct"/>
            <w:vAlign w:val="center"/>
          </w:tcPr>
          <w:p w14:paraId="3352A15D" w14:textId="07B2B7E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ED7D31" w:themeFill="accent2"/>
            <w:vAlign w:val="center"/>
          </w:tcPr>
          <w:p w14:paraId="04053279" w14:textId="6E45FDF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566DFC96" w14:textId="0E2DFAC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547FDBE9" w14:textId="14F96CC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4824562E" w14:textId="3FCF87C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350B0910" w14:textId="1799BE6F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5" w:type="pct"/>
            <w:vAlign w:val="center"/>
          </w:tcPr>
          <w:p w14:paraId="0367894D" w14:textId="002B5E94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45" w:type="pct"/>
            <w:vAlign w:val="center"/>
          </w:tcPr>
          <w:p w14:paraId="360B045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FB1A437" w14:textId="54141A92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3CF5B76F" w14:textId="224C2C95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398AF4EB" w14:textId="5F5705ED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22E29BD0" w14:textId="288B3EF9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6A803621" w14:textId="00FBA330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53A97956" w14:textId="50B01BEA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27A0C0EB" w14:textId="0F2BB1AF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8F3E417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D15C7B1" w14:textId="470293FB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279AC6B7" w14:textId="4D4B45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07E2EB26" w14:textId="5BB4BDBF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883DA67" w14:textId="3FE02838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6228E9C5" w14:textId="1573D266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26BEB330" w14:textId="175B55A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3" w:type="pct"/>
            <w:vAlign w:val="center"/>
          </w:tcPr>
          <w:p w14:paraId="59D6F8A4" w14:textId="25F246F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</w:tr>
      <w:tr w:rsidR="00571251" w:rsidRPr="00D33384" w14:paraId="46B215D5" w14:textId="5A98E391" w:rsidTr="00E54171">
        <w:trPr>
          <w:trHeight w:val="283"/>
          <w:jc w:val="center"/>
        </w:trPr>
        <w:tc>
          <w:tcPr>
            <w:tcW w:w="213" w:type="pct"/>
            <w:vAlign w:val="center"/>
          </w:tcPr>
          <w:p w14:paraId="4374E627" w14:textId="38FC76C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FF0000"/>
            <w:vAlign w:val="center"/>
          </w:tcPr>
          <w:p w14:paraId="76AE3C68" w14:textId="4865876F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FF0000"/>
            <w:vAlign w:val="center"/>
          </w:tcPr>
          <w:p w14:paraId="1550649C" w14:textId="7A0990AD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FF0000"/>
            <w:vAlign w:val="center"/>
          </w:tcPr>
          <w:p w14:paraId="48306DD8" w14:textId="5C00378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FF0000"/>
            <w:vAlign w:val="center"/>
          </w:tcPr>
          <w:p w14:paraId="04F2C1A7" w14:textId="0F5E370B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FF0000"/>
            <w:vAlign w:val="center"/>
          </w:tcPr>
          <w:p w14:paraId="6FFBD066" w14:textId="2C72590B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5" w:type="pct"/>
            <w:vAlign w:val="center"/>
          </w:tcPr>
          <w:p w14:paraId="2A76C3C1" w14:textId="39CECFB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45" w:type="pct"/>
            <w:vAlign w:val="center"/>
          </w:tcPr>
          <w:p w14:paraId="29408FC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2CD82513" w14:textId="1A4C451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7B131FB1" w14:textId="7B026361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27B3C8AE" w14:textId="25AB8803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7268CF5" w14:textId="408D93A9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5CFA735C" w14:textId="1266998E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0F2880E4" w14:textId="051DAA4A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FE576F5" w14:textId="5E1A9A38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0F9CEBA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1115D76" w14:textId="4F823360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523B4425" w14:textId="1DC8EC04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36ECCCAB" w14:textId="40130ABA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176033DF" w14:textId="358F6108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65426776" w14:textId="588A331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2ABE23AD" w14:textId="48D7DD1D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3" w:type="pct"/>
            <w:vAlign w:val="center"/>
          </w:tcPr>
          <w:p w14:paraId="365F2537" w14:textId="1C4A8BDC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</w:tr>
      <w:tr w:rsidR="00571251" w:rsidRPr="00D33384" w14:paraId="6CADBA0F" w14:textId="72E44718" w:rsidTr="00446E5A">
        <w:trPr>
          <w:trHeight w:val="283"/>
          <w:jc w:val="center"/>
        </w:trPr>
        <w:tc>
          <w:tcPr>
            <w:tcW w:w="213" w:type="pct"/>
            <w:vAlign w:val="center"/>
          </w:tcPr>
          <w:p w14:paraId="7E3DE5A5" w14:textId="5FC7B2A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2E74B5" w:themeFill="accent5" w:themeFillShade="BF"/>
            <w:vAlign w:val="center"/>
          </w:tcPr>
          <w:p w14:paraId="279FE5AD" w14:textId="0B1CBAF6" w:rsidR="00D33384" w:rsidRPr="00F01C6F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01C6F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2E74B5" w:themeFill="accent5" w:themeFillShade="BF"/>
            <w:vAlign w:val="center"/>
          </w:tcPr>
          <w:p w14:paraId="3C3AE5B4" w14:textId="683D1521" w:rsidR="00D33384" w:rsidRPr="00F01C6F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01C6F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A8B0BA6" w14:textId="0A6081D0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034AB04E" w14:textId="3360AE7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635A615F" w14:textId="1F1254B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5" w:type="pct"/>
            <w:vAlign w:val="center"/>
          </w:tcPr>
          <w:p w14:paraId="1D566CD5" w14:textId="1D48B48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45" w:type="pct"/>
            <w:vAlign w:val="center"/>
          </w:tcPr>
          <w:p w14:paraId="1799E06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5428BAA" w14:textId="765655B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64F4ADBB" w14:textId="07D332E2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19B9C8E3" w14:textId="4C53CEE9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75C59CD" w14:textId="46358D12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7CEDBCD3" w14:textId="0F71CFDF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4771E310" w14:textId="1C4059CF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720B2C1" w14:textId="6BC20BB9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A65207C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C767D11" w14:textId="1A7CA225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28A8BED5" w14:textId="7F029D1E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545673CA" w14:textId="22529630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05E1FC3" w14:textId="555886E1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623D8324" w14:textId="403B3E9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462915F4" w14:textId="3BDD841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3" w:type="pct"/>
            <w:vAlign w:val="center"/>
          </w:tcPr>
          <w:p w14:paraId="3A884B32" w14:textId="3C225B8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</w:tr>
      <w:tr w:rsidR="00571251" w:rsidRPr="00D33384" w14:paraId="79DADB9E" w14:textId="0D1D06DC" w:rsidTr="00446E5A">
        <w:trPr>
          <w:trHeight w:val="283"/>
          <w:jc w:val="center"/>
        </w:trPr>
        <w:tc>
          <w:tcPr>
            <w:tcW w:w="213" w:type="pct"/>
            <w:vAlign w:val="center"/>
          </w:tcPr>
          <w:p w14:paraId="0628293C" w14:textId="5C283CC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4DC28830" w14:textId="0EAF7170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3AEF656A" w14:textId="7B9F8770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0D127465" w14:textId="321BC4E8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5" w:type="pct"/>
            <w:vAlign w:val="center"/>
          </w:tcPr>
          <w:p w14:paraId="1807F4DA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448FE7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F57596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550D780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0C31DAF" w14:textId="728AE488" w:rsidR="00D33384" w:rsidRPr="00D33384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58567453" w14:textId="47543BC6" w:rsidR="00D33384" w:rsidRPr="00C3395B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07B98560" w14:textId="698117FD" w:rsidR="00D33384" w:rsidRPr="00C3395B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33E5E0F" w14:textId="54160F95" w:rsidR="00D33384" w:rsidRPr="00C3395B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3AAB4967" w14:textId="31E35B0C" w:rsidR="00D33384" w:rsidRPr="00C3395B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82BDA3F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56076F5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02B76359" w14:textId="77777777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C06734" w14:textId="549C13FB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7043F354" w14:textId="4D1ABBB1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38B94386" w14:textId="159F488D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621B0C67" w14:textId="1AAEF522" w:rsidR="00D33384" w:rsidRPr="00C3395B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C3395B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733A79AC" w14:textId="44FEDDC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4" w:type="pct"/>
            <w:shd w:val="clear" w:color="auto" w:fill="7030A0"/>
            <w:vAlign w:val="center"/>
          </w:tcPr>
          <w:p w14:paraId="68437756" w14:textId="008E55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3" w:type="pct"/>
            <w:vAlign w:val="center"/>
          </w:tcPr>
          <w:p w14:paraId="2D9CD2BB" w14:textId="6F715E9D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D33384" w:rsidRPr="00D33384" w14:paraId="149F1918" w14:textId="77777777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139AAB2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14:paraId="2FA5A8C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14996F2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F30668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EDB289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38B1B19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13F64A9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6A97614F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4C7CFC3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1E4FF7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2902C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355D171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F4C86A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5D5B93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332E331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32392BD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E6ACC3B" w14:textId="506AF4A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4" w:type="pct"/>
            <w:vAlign w:val="center"/>
          </w:tcPr>
          <w:p w14:paraId="3229A2D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259D14E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4ABF48B8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27559B3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1A2FFB0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14:paraId="3DBCF21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625FEEC2" w14:textId="77777777" w:rsid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2471C3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07D0DC8" w14:textId="77777777" w:rsidR="00893B44" w:rsidRDefault="00893B4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472165B" w14:textId="77777777" w:rsidR="00571251" w:rsidRPr="002F5C2B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0D64C7A9" w14:textId="77777777" w:rsidR="00571251" w:rsidRPr="00547582" w:rsidRDefault="00571251" w:rsidP="00D33384">
      <w:pPr>
        <w:spacing w:after="0" w:line="240" w:lineRule="auto"/>
        <w:rPr>
          <w:rFonts w:ascii="Arial" w:hAnsi="Arial" w:cs="Arial"/>
          <w:color w:val="FFFFFF" w:themeColor="background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C52BA0" w:rsidRPr="00D33384" w14:paraId="15A02B9B" w14:textId="77777777" w:rsidTr="00486A38">
        <w:trPr>
          <w:trHeight w:val="283"/>
          <w:jc w:val="center"/>
        </w:trPr>
        <w:tc>
          <w:tcPr>
            <w:tcW w:w="213" w:type="pct"/>
            <w:vAlign w:val="center"/>
          </w:tcPr>
          <w:p w14:paraId="21EAB2CB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43D9D0F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16317410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023E3A5F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2851F69A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6B6E2C3D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7CA41D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3EFEC705" w14:textId="77777777" w:rsidR="00571251" w:rsidRPr="00D33384" w:rsidRDefault="00571251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F25D5AB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982EC9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EBA62A6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F674A67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89E31EC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7EE29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6AD0E0A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280065CF" w14:textId="77777777" w:rsidR="00571251" w:rsidRPr="00D33384" w:rsidRDefault="00571251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324E7750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07440BFC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588C86CE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221C78E2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39564D18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3ED867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0EF9864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547582" w:rsidRPr="00D33384" w14:paraId="5A74BD9C" w14:textId="77777777" w:rsidTr="007A6FBA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CB5916E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7030A0"/>
            <w:vAlign w:val="center"/>
          </w:tcPr>
          <w:p w14:paraId="1C9904AD" w14:textId="580ED8F1" w:rsidR="00571251" w:rsidRPr="00A11E12" w:rsidRDefault="00700EA3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355520EA" w14:textId="4CA588C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1DDC701A" w14:textId="057D952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2CC546AD" w14:textId="3DD00F53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27351B4A" w14:textId="71E8BD4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B64A174" w14:textId="08B2AD6F" w:rsidR="00571251" w:rsidRPr="00A11E12" w:rsidRDefault="00700EA3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E92A221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A628E4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1F9F04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C8462A8" w14:textId="77777777" w:rsidR="00571251" w:rsidRPr="00E922D4" w:rsidRDefault="00571251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DC9B912" w14:textId="45175C54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1ECDD2EA" w14:textId="2C3DCE45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592119A6" w14:textId="5A1EF90B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5E1C972" w14:textId="7144FBE0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1FA19F2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2C2123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A425FE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F665ED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552095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73E471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B3B404A" w14:textId="6A95B69E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B1E0A0F" w14:textId="3B539CD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86A38" w:rsidRPr="00D33384" w14:paraId="4B7EC58F" w14:textId="77777777" w:rsidTr="006579BC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4B9AF38C" w14:textId="132AE42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ED7D31" w:themeFill="accent2"/>
            <w:vAlign w:val="center"/>
          </w:tcPr>
          <w:p w14:paraId="127E0E97" w14:textId="6A419D1B" w:rsidR="00571251" w:rsidRPr="00547582" w:rsidRDefault="00E04C10" w:rsidP="00881DCF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09026A56" w14:textId="7524176B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3CB6108D" w14:textId="0E4B511C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2FA5CA9D" w14:textId="1630CE5D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065AB744" w14:textId="5F2F360F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1355117" w14:textId="5F003F7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574D1B2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D9D7A8B" w14:textId="7E7FBB41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1D732162" w14:textId="053FA8A0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64D45BE1" w14:textId="7634A6E9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1D5B82E" w14:textId="5CF43FF7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3F0796B3" w14:textId="2146C25F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212D30A3" w14:textId="101576E3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DAFAE5C" w14:textId="6CE674BF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7C0F4C3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7AA18E" w14:textId="653EE2DA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7B946759" w14:textId="3891B8BC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074DCC54" w14:textId="4968E195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EA46F6F" w14:textId="57A2F070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1553C2A7" w14:textId="20EED454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495F4587" w14:textId="0554539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6FB231C" w14:textId="0F18714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</w:tr>
      <w:tr w:rsidR="00486A38" w:rsidRPr="00D33384" w14:paraId="70304D5F" w14:textId="77777777" w:rsidTr="00BB2BEE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596DD75D" w14:textId="177F3F51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65EBF183" w14:textId="0857794F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279D098E" w14:textId="679C627A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E8453B1" w14:textId="721EECBB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458B959A" w14:textId="3C35D815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16F708CB" w14:textId="1410B7FD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E19110A" w14:textId="618B13FE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2AF767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05F7D4E" w14:textId="55FE7A5C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4A56F247" w14:textId="08FAD7C9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04995893" w14:textId="4D2C2F05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9E7BD86" w14:textId="3D8C1F8C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1A5E610C" w14:textId="5F89A576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7030A0"/>
            <w:vAlign w:val="center"/>
          </w:tcPr>
          <w:p w14:paraId="31BDD902" w14:textId="3C5E0EE4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B3AFEC9" w14:textId="3AC6090A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14D55C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EE0E806" w14:textId="37BD551B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6531E626" w14:textId="656845BD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46573F72" w14:textId="2C7D1161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1C29CF55" w14:textId="7301D426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0B03BE55" w14:textId="067F9BC6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29A97D2D" w14:textId="392EF27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633E6F6" w14:textId="192384DF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</w:tr>
      <w:tr w:rsidR="00486A38" w:rsidRPr="00D33384" w14:paraId="08C21F1F" w14:textId="77777777" w:rsidTr="006579BC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081525D5" w14:textId="39D22479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2E591AA5" w14:textId="614940EB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2B60039C" w14:textId="6C76B780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D773F15" w14:textId="7167A7FC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02BBC014" w14:textId="1C7E5296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10368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77C482A0" w14:textId="3CFCE643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10368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8D41948" w14:textId="4116804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BDAB1F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FE9AC77" w14:textId="2145DE49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228A2E5E" w14:textId="50A794AA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2A219D86" w14:textId="1FDD1E65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6A4DB32" w14:textId="3E29331A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5D79EBDF" w14:textId="300ED81C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295ABAA1" w14:textId="4DC4FFB0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8B68C8E" w14:textId="0DA9DAA1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E3AE3C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441FC80" w14:textId="43B10255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128089DA" w14:textId="14181568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68353161" w14:textId="62D01E4C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5BB4577D" w14:textId="2EEB8660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308D3CEA" w14:textId="2E82262D" w:rsidR="00571251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3566A311" w14:textId="4B87AD9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D8A96A5" w14:textId="1BFACDEE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</w:tr>
      <w:tr w:rsidR="00486A38" w:rsidRPr="00D33384" w14:paraId="3FF10134" w14:textId="77777777" w:rsidTr="007A6FBA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1A30A050" w14:textId="05F1FA41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5682CB71" w14:textId="6113D44C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72C39899" w14:textId="3D430EEE" w:rsidR="00571251" w:rsidRPr="00E922D4" w:rsidRDefault="00E04C1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4C20AA9" w14:textId="540811DB" w:rsidR="00571251" w:rsidRPr="00E922D4" w:rsidRDefault="00571251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31FD09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691C024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085010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0984CB6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67CC753" w14:textId="36B6B4F2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3BF79F5F" w14:textId="67B29CCC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25A9C400" w14:textId="19A3270B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CD0E839" w14:textId="0E52BA77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7569C3B2" w14:textId="16CC36E2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75858091" w14:textId="5C0C8CCD" w:rsidR="00571251" w:rsidRPr="00E922D4" w:rsidRDefault="00C52BA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DA2331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28EA8E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F3BFC6" w14:textId="4297500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5310FEF2" w14:textId="2AF98401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4E1178F5" w14:textId="4A44A1EE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0F5A3030" w14:textId="475ACC4D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11F76B78" w14:textId="5671CB48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5BE29FC0" w14:textId="4F9106F9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20177BB1" w14:textId="7606A8AE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</w:tr>
      <w:tr w:rsidR="00486A38" w:rsidRPr="00D33384" w14:paraId="706D00CD" w14:textId="77777777" w:rsidTr="00486A3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1BC801C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62FA1479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EF0619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6DCAC74" w14:textId="07E62F48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AD0CCB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74B2608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8FEE3B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5739389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DEFF2B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93F51B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D2F91D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4FB625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AF96186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C1F466B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6DD508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3368680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76C75FE" w14:textId="3003FE78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26F75EC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7AFABE8B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6CCFB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96849B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0E09C7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23E056C1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085F68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60B2497" w14:textId="7ED31981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455ABDE" w14:textId="77777777" w:rsidR="00C30675" w:rsidRDefault="00C30675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942645A" w14:textId="5870EE54" w:rsidR="00A11E12" w:rsidRDefault="00A11E12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A866D5F" w14:textId="77777777" w:rsidR="00571251" w:rsidRPr="002F5C2B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1042E1" w:rsidRPr="00D33384" w14:paraId="0B96EE86" w14:textId="77777777" w:rsidTr="00486A38">
        <w:trPr>
          <w:trHeight w:val="283"/>
          <w:jc w:val="center"/>
        </w:trPr>
        <w:tc>
          <w:tcPr>
            <w:tcW w:w="213" w:type="pct"/>
            <w:vAlign w:val="center"/>
          </w:tcPr>
          <w:p w14:paraId="490E83E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4CE78C7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6A05612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6B6C71B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3A53C9A2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3B6B166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1647635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4BBB7027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0CA56B1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D6CABEE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D0C850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45846E5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9A481A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70EC1E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C328E44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6A88B97E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1A40FB1B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49EDF69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491A49D6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108F730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6A3DB18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5BD09941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6C942D3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DF6610" w:rsidRPr="00D33384" w14:paraId="49E57018" w14:textId="77777777" w:rsidTr="00B37F2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8493AD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ED7D31" w:themeFill="accent2"/>
            <w:vAlign w:val="center"/>
          </w:tcPr>
          <w:p w14:paraId="6C63DBE4" w14:textId="24460E3F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4DF7AF17" w14:textId="2E9D59C2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3204E989" w14:textId="65893D44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018000FE" w14:textId="5D005914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D7D31" w:themeFill="accent2"/>
            <w:vAlign w:val="center"/>
          </w:tcPr>
          <w:p w14:paraId="26B2CA0C" w14:textId="71664C5F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3FDE390" w14:textId="7C8CDF3B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E0FC8F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E9C9B8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90787A9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0EC3905" w14:textId="439AB935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1545613" w14:textId="20ED1DBE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00B050"/>
            <w:vAlign w:val="center"/>
          </w:tcPr>
          <w:p w14:paraId="5B76E7E6" w14:textId="127BC40F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7BAB49F4" w14:textId="311D2FD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54108F4" w14:textId="47C13461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B0167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FEAE638" w14:textId="48DB3126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518ECFB4" w14:textId="1BF95CEB" w:rsidR="00A11E12" w:rsidRPr="00E922D4" w:rsidRDefault="00201E7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6EC312AA" w14:textId="486E5C3E" w:rsidR="00A11E12" w:rsidRPr="00E922D4" w:rsidRDefault="00201E7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CB001A3" w14:textId="4CD58B31" w:rsidR="00A11E12" w:rsidRPr="00E922D4" w:rsidRDefault="00201E7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173BAA0D" w14:textId="3749BA62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66F77469" w14:textId="22800471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E39C91F" w14:textId="2437176D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1B2E93" w:rsidRPr="00D33384" w14:paraId="3823E68D" w14:textId="77777777" w:rsidTr="00B37F2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020A2DA7" w14:textId="435CCB0D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5B86067B" w14:textId="59E68BDC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3FB379F9" w14:textId="7C906477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35B1567" w14:textId="0997B64D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3851095A" w14:textId="62085ED5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17E0A1FB" w14:textId="69CA9B47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FB2DD52" w14:textId="3C44CBEA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BE1630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0A13EB8" w14:textId="5A034EF2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44EFC247" w14:textId="4BF86E5C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3CFD08CB" w14:textId="14AE8E19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247215F" w14:textId="078E2449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0DD81A3F" w14:textId="7312B7C5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3673A978" w14:textId="3020E3B3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E393E7B" w14:textId="4694FAD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51EBF0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792B71F" w14:textId="708A892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628802B7" w14:textId="0DBCDE90" w:rsidR="00A11E12" w:rsidRPr="00E922D4" w:rsidRDefault="00201E7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16DD1A3F" w14:textId="674AFC36" w:rsidR="00A11E12" w:rsidRPr="00E922D4" w:rsidRDefault="00201E7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3B44AEB7" w14:textId="07EA3D7D" w:rsidR="00A11E12" w:rsidRPr="00E922D4" w:rsidRDefault="00201E7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54EF756D" w14:textId="4A61DFCF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00B050"/>
            <w:vAlign w:val="center"/>
          </w:tcPr>
          <w:p w14:paraId="0178B35D" w14:textId="043D8635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0E85A552" w14:textId="3E254B9F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B11005" w:rsidRPr="00D33384" w14:paraId="7CFD8318" w14:textId="77777777" w:rsidTr="006579BC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54507132" w14:textId="2AAF2A6F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2D1375B7" w14:textId="7FA16F9A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5E97AC32" w14:textId="05100EA1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BB5D546" w14:textId="33C186D2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09C3D9D7" w14:textId="0732B1F6" w:rsidR="00A11E12" w:rsidRPr="00E922D4" w:rsidRDefault="006E2B4F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3988C6E0" w14:textId="6B179BA7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F425AF0" w14:textId="3FD81770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FA781A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826B78C" w14:textId="1D40D74E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205C2657" w14:textId="5590D2DE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0A379F17" w14:textId="19FF6180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2DEF3C6" w14:textId="0607DA94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0E3AB22C" w14:textId="54D365B5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7CD20125" w14:textId="710A39C8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F82ED5E" w14:textId="2BC4848E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CD8EB9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8D3D648" w14:textId="303933B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61D03F87" w14:textId="23564E39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0D2200CD" w14:textId="442180A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6C857B62" w14:textId="6FAE8ACD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57DB404F" w14:textId="78817963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113EEB26" w14:textId="0DEBC53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5CFB91E" w14:textId="253A58AE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B11005" w:rsidRPr="00D33384" w14:paraId="42738374" w14:textId="77777777" w:rsidTr="006579BC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249B2FB3" w14:textId="2E0BD06A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7081A2CB" w14:textId="49F274D0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384F2B80" w14:textId="54138626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0449AC0" w14:textId="19D75454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72F19C00" w14:textId="27CE0716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00B050"/>
            <w:vAlign w:val="center"/>
          </w:tcPr>
          <w:p w14:paraId="39FAAD8D" w14:textId="69F832BD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0E0D64F" w14:textId="58824ED6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C8A779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71B4628" w14:textId="7237D5A9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4C5F45FF" w14:textId="77B5D7B4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7E0D1CD4" w14:textId="0F5EEEB0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817DF02" w14:textId="00D4FCDD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26D34272" w14:textId="2E045714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11A8C66A" w14:textId="07B04ECB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2D0906D" w14:textId="47738553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64156C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73A9E395" w14:textId="316500B8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578CB12E" w14:textId="5205E8ED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4B761AD6" w14:textId="06B20063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0CF05784" w14:textId="3536B13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7B5A1946" w14:textId="650730A1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ED7D31" w:themeFill="accent2"/>
            <w:vAlign w:val="center"/>
          </w:tcPr>
          <w:p w14:paraId="4A8886B8" w14:textId="69B83C25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72A51715" w14:textId="7A01776C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8815D0" w:rsidRPr="00D33384" w14:paraId="7676786D" w14:textId="77777777" w:rsidTr="00F410B1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6486D8AC" w14:textId="0D189651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4472C4" w:themeFill="accent1"/>
            <w:vAlign w:val="center"/>
          </w:tcPr>
          <w:p w14:paraId="24332F07" w14:textId="7C38B142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5A9FF2A3" w14:textId="4ABD16C4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52C41EA" w14:textId="6E16E39B" w:rsidR="00A11E12" w:rsidRPr="00E922D4" w:rsidRDefault="00CA1D78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DE97AA9" w14:textId="77777777" w:rsidR="00A11E12" w:rsidRPr="00E922D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1137845" w14:textId="77777777" w:rsidR="00A11E12" w:rsidRPr="00E922D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2F99E7F" w14:textId="77777777" w:rsidR="00A11E12" w:rsidRPr="00E922D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2D42472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2B074EA" w14:textId="5228536D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4472C4" w:themeFill="accent1"/>
            <w:vAlign w:val="center"/>
          </w:tcPr>
          <w:p w14:paraId="2682155E" w14:textId="00D7F360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677A8140" w14:textId="5FB105C7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1BD66BD" w14:textId="60B0A604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3A1B4F7B" w14:textId="20C843D4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00B050"/>
            <w:vAlign w:val="center"/>
          </w:tcPr>
          <w:p w14:paraId="44C4EDF6" w14:textId="2BBEB8ED" w:rsidR="00A11E12" w:rsidRPr="00E922D4" w:rsidRDefault="008815D0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1E9CCC2" w14:textId="136A0070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16118E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5042084" w14:textId="726E1F8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4" w:type="pct"/>
            <w:shd w:val="clear" w:color="auto" w:fill="4472C4" w:themeFill="accent1"/>
            <w:vAlign w:val="center"/>
          </w:tcPr>
          <w:p w14:paraId="1A604B50" w14:textId="3550B4F6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7B35E9F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E5E9C6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EA1E65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40D8A4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267F233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15D0" w:rsidRPr="00D33384" w14:paraId="298F55B6" w14:textId="77777777" w:rsidTr="00486A3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9F6D51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D590DE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C76FBC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BA60F9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CB09E9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EC01FE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B94CB1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464019F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430955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6DEBD9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A1C3B8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08244C4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738F66B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F650872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201E8A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5E468C4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380828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41CE6E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3D35F5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EFE9A7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879016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389AE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79B3D6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A90CB87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9623818" w14:textId="77777777" w:rsidR="00700EA3" w:rsidRDefault="00700EA3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0B2C620" w14:textId="77777777" w:rsidR="00045CBB" w:rsidRDefault="00045CBB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E21FD66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336ECE0" w14:textId="22BEFC03" w:rsidR="00571251" w:rsidRPr="002F5C2B" w:rsidRDefault="00571251" w:rsidP="0092513B">
      <w:pPr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0"/>
        <w:gridCol w:w="418"/>
        <w:gridCol w:w="418"/>
        <w:gridCol w:w="418"/>
        <w:gridCol w:w="418"/>
        <w:gridCol w:w="418"/>
        <w:gridCol w:w="418"/>
        <w:gridCol w:w="417"/>
      </w:tblGrid>
      <w:tr w:rsidR="007B47F9" w:rsidRPr="00D33384" w14:paraId="28065E3F" w14:textId="77777777" w:rsidTr="00E610C3">
        <w:trPr>
          <w:trHeight w:val="283"/>
          <w:jc w:val="center"/>
        </w:trPr>
        <w:tc>
          <w:tcPr>
            <w:tcW w:w="216" w:type="pct"/>
            <w:vAlign w:val="center"/>
          </w:tcPr>
          <w:p w14:paraId="1310A9A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1489CF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9BBA0C0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E12D5D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03A29A96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111B2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B4C470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384E4597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DD08E8B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4F9386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7F65D7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16CEDC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AEAF10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22DEF3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73FD27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767B3C15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BCEBA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AAA94B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D18A30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532F5E5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F102E6E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D1FC70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4CE43A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F0355B" w:rsidRPr="00D33384" w14:paraId="370A2A96" w14:textId="77777777" w:rsidTr="004718E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175A650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1E2F56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7AEDD9F7" w14:textId="7573251A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1CFDF9B" w14:textId="5D6348DC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EC20610" w14:textId="070E616E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46F7BF7" w14:textId="4DBC5A87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3F378C9" w14:textId="4DE9D545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0E6DB0D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126826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D6454E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D1AB67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4D750D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B050"/>
            <w:vAlign w:val="center"/>
          </w:tcPr>
          <w:p w14:paraId="434639E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00B050"/>
            <w:vAlign w:val="center"/>
          </w:tcPr>
          <w:p w14:paraId="78272F6C" w14:textId="09A4D8C2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2533567" w14:textId="141C387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D346AF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EF74DB4" w14:textId="25C26177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706CEE65" w14:textId="2D21D7FD" w:rsidR="00A11E12" w:rsidRPr="00E922D4" w:rsidRDefault="00026C0E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1E028A36" w14:textId="0667E2E0" w:rsidR="00A11E12" w:rsidRPr="00E922D4" w:rsidRDefault="00026C0E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27CF449" w14:textId="5A77564F" w:rsidR="00A11E12" w:rsidRPr="00E922D4" w:rsidRDefault="00026C0E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EB476F9" w14:textId="2F36F19D" w:rsidR="00A11E12" w:rsidRPr="00E922D4" w:rsidRDefault="00026C0E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C452239" w14:textId="69DFD080" w:rsidR="00A11E12" w:rsidRPr="00E922D4" w:rsidRDefault="00026C0E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33EB09D" w14:textId="4A4EAEBE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026C0E" w:rsidRPr="00D33384" w14:paraId="70337BE2" w14:textId="77777777" w:rsidTr="0092513B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1C109523" w14:textId="1EA784F2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3360E9F" w14:textId="1BA3F954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0BDBB85D" w14:textId="7CA0D4F1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73C9005" w14:textId="4116220E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96DC730" w14:textId="743C11D7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437F5F31" w14:textId="796A3204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873C414" w14:textId="7AADD181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5C35EE9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C0FAB1E" w14:textId="19AFB4C2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20246C93" w14:textId="04B6237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3066129A" w14:textId="5A7A329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6E4778F" w14:textId="1BC489CD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5CB8C15" w14:textId="5DE73F09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CC9C105" w14:textId="0B6A13A4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2FEA9EB" w14:textId="7F80261C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EC972B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141AD5E" w14:textId="47928C9C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3FA4CA69" w14:textId="5C29117D" w:rsidR="00A11E12" w:rsidRPr="0092513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513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2FF60120" w14:textId="06053A0F" w:rsidR="00A11E12" w:rsidRPr="0092513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513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0B960072" w14:textId="03B606EE" w:rsidR="00A11E12" w:rsidRPr="0092513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513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149BC466" w14:textId="6DC160B0" w:rsidR="00A11E12" w:rsidRPr="0092513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513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36CA2C43" w14:textId="5F21102C" w:rsidR="00A11E12" w:rsidRPr="0092513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92513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510CA74" w14:textId="5F129E73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026C0E" w:rsidRPr="00D33384" w14:paraId="380A1D2C" w14:textId="77777777" w:rsidTr="004718E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022492B4" w14:textId="57B0D23B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501CB1C5" w14:textId="3FACE09E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77DCBD1D" w14:textId="209B4233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A4FFD9D" w14:textId="722C937A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9C16873" w14:textId="50CC266E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BD0B349" w14:textId="54F6BC8B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07AB125" w14:textId="1C10BFFD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7DEA7FB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831FD20" w14:textId="0CC33376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20C886D3" w14:textId="24AB3CE3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47E90A18" w14:textId="66BDA771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2351276" w14:textId="2B50A791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912073E" w14:textId="3E0A4ADA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3ACAF37" w14:textId="3FEC22E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2CA94B7" w14:textId="40C7F28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0B8121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09BB003" w14:textId="361A640A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7FBC35E2" w14:textId="2387E796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726C1449" w14:textId="487E5EDF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37533805" w14:textId="31FF9B60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0E98E944" w14:textId="1B961756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1B399A31" w14:textId="616E074C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BDCFE08" w14:textId="026B7437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026C0E" w:rsidRPr="00D33384" w14:paraId="18031A03" w14:textId="77777777" w:rsidTr="004718E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770DF786" w14:textId="6AB89C4F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6DDDC803" w14:textId="1D1A8977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704F1080" w14:textId="43799368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438F09E" w14:textId="285C0BC5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3773A974" w14:textId="1894E048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6B3888A0" w14:textId="46B013D1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72DE58E2" w14:textId="31935542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5704D28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F0E868C" w14:textId="3E7FD1B1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1B4C9775" w14:textId="3102DBD6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645B1AE0" w14:textId="1E131C88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622E622" w14:textId="07FEA398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3E36943" w14:textId="2048CA5C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564A110C" w14:textId="31EBA7C9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727CCDCD" w14:textId="1B75D3F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38F0268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0023EF0" w14:textId="56B281F5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213564BE" w14:textId="75A19EB8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186681B3" w14:textId="0CBEE368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F8A7E1B" w14:textId="71F8692D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6F148F9F" w14:textId="13853E6D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02D6C159" w14:textId="3783C704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3C42D1B" w14:textId="4677E00A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026C0E" w:rsidRPr="00D33384" w14:paraId="0F205029" w14:textId="77777777" w:rsidTr="004718E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4A09AE36" w14:textId="6F618FCD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706D22FF" w14:textId="235F53C5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25E47CD6" w14:textId="5102F747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995DC4F" w14:textId="07BEA46D" w:rsidR="00A11E12" w:rsidRPr="00E922D4" w:rsidRDefault="003C7205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15318FE1" w14:textId="6A16D98D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96961A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AD46FB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" w:type="pct"/>
            <w:shd w:val="clear" w:color="auto" w:fill="auto"/>
            <w:vAlign w:val="center"/>
          </w:tcPr>
          <w:p w14:paraId="52CE280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9E27400" w14:textId="31FFEE66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0F890D94" w14:textId="688B75D1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4472C4" w:themeFill="accent1"/>
            <w:vAlign w:val="center"/>
          </w:tcPr>
          <w:p w14:paraId="17DA979F" w14:textId="630F57FB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7F772B9" w14:textId="7DA0DE5B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AF8F362" w14:textId="71ABBB3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00B050"/>
            <w:vAlign w:val="center"/>
          </w:tcPr>
          <w:p w14:paraId="2B9DB7B7" w14:textId="7F891B2E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C9DBB66" w14:textId="651092C0" w:rsidR="00A11E12" w:rsidRPr="00E922D4" w:rsidRDefault="007B47F9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E922D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A2B22A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3DE32E5" w14:textId="065799A2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0E535230" w14:textId="3FAE7A3A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ED7D31" w:themeFill="accent2"/>
            <w:vAlign w:val="center"/>
          </w:tcPr>
          <w:p w14:paraId="2D84AA7E" w14:textId="793B7793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58D804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0803D0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2B2FA3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7359EF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26C0E" w:rsidRPr="00D33384" w14:paraId="5A6E6CE2" w14:textId="77777777" w:rsidTr="00E610C3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65AFF3F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A2FE22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A033F8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9A88CE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231A37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5585B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9B9417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" w:type="pct"/>
            <w:shd w:val="clear" w:color="auto" w:fill="auto"/>
            <w:vAlign w:val="center"/>
          </w:tcPr>
          <w:p w14:paraId="5311414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80232E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767E09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72114A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B21D2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B93CE8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06642B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E1B53F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69719FA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7075B02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03B272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85AE62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23D3DB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27576F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F61A14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F74AF1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4466520" w14:textId="697DF34C" w:rsidR="00571251" w:rsidRPr="00D33384" w:rsidRDefault="009A222A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5A2504" wp14:editId="298AEB16">
                <wp:simplePos x="0" y="0"/>
                <wp:positionH relativeFrom="page">
                  <wp:posOffset>514350</wp:posOffset>
                </wp:positionH>
                <wp:positionV relativeFrom="page">
                  <wp:posOffset>9905999</wp:posOffset>
                </wp:positionV>
                <wp:extent cx="2114550" cy="657225"/>
                <wp:effectExtent l="0" t="0" r="0" b="0"/>
                <wp:wrapNone/>
                <wp:docPr id="3232728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57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96C7B" w14:textId="0BB4E912" w:rsidR="00E57FE7" w:rsidRPr="006C70CA" w:rsidRDefault="00E57FE7" w:rsidP="00E57FE7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Address: </w:t>
                            </w:r>
                            <w:r w:rsidR="00183636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Keswick Rd, </w:t>
                            </w:r>
                            <w:proofErr w:type="spellStart"/>
                            <w:r w:rsidR="00183636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Karrabin</w:t>
                            </w:r>
                            <w:proofErr w:type="spellEnd"/>
                            <w:r w:rsidR="00183636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4306</w:t>
                            </w:r>
                          </w:p>
                          <w:p w14:paraId="2271F839" w14:textId="57519268" w:rsidR="00E57FE7" w:rsidRDefault="00E57FE7" w:rsidP="00E57FE7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Phone: </w:t>
                            </w:r>
                            <w:r w:rsidR="006C70CA"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(07) </w:t>
                            </w:r>
                            <w:r w:rsidR="00001BE9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3813 4540</w:t>
                            </w:r>
                          </w:p>
                          <w:p w14:paraId="18EEB099" w14:textId="655F0AF1" w:rsidR="00A627D4" w:rsidRPr="006C70CA" w:rsidRDefault="00A627D4" w:rsidP="00E57FE7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*Subject to 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A2504" id="_x0000_s1027" type="#_x0000_t202" style="position:absolute;margin-left:40.5pt;margin-top:780pt;width:166.5pt;height:51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" filled="f" stroked="f">
                <v:textbox>
                  <w:txbxContent>
                    <w:p w14:paraId="3DB96C7B" w14:textId="0BB4E912" w:rsidR="00E57FE7" w:rsidRPr="006C70CA" w:rsidRDefault="00E57FE7" w:rsidP="00E57FE7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Address: </w:t>
                      </w:r>
                      <w:r w:rsidR="00183636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Keswick Rd, </w:t>
                      </w:r>
                      <w:proofErr w:type="spellStart"/>
                      <w:r w:rsidR="00183636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Karrabin</w:t>
                      </w:r>
                      <w:proofErr w:type="spellEnd"/>
                      <w:r w:rsidR="00183636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4306</w:t>
                      </w:r>
                    </w:p>
                    <w:p w14:paraId="2271F839" w14:textId="57519268" w:rsidR="00E57FE7" w:rsidRDefault="00E57FE7" w:rsidP="00E57FE7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Phone: </w:t>
                      </w:r>
                      <w:r w:rsidR="006C70CA"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(07) </w:t>
                      </w:r>
                      <w:r w:rsidR="00001BE9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3813 4540</w:t>
                      </w:r>
                    </w:p>
                    <w:p w14:paraId="18EEB099" w14:textId="655F0AF1" w:rsidR="00A627D4" w:rsidRPr="006C70CA" w:rsidRDefault="00A627D4" w:rsidP="00E57FE7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*Subject to chan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610C3"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0A6B05" wp14:editId="66A47B3B">
                <wp:simplePos x="0" y="0"/>
                <wp:positionH relativeFrom="page">
                  <wp:posOffset>2695492</wp:posOffset>
                </wp:positionH>
                <wp:positionV relativeFrom="page">
                  <wp:posOffset>8905461</wp:posOffset>
                </wp:positionV>
                <wp:extent cx="4277802" cy="1224501"/>
                <wp:effectExtent l="0" t="0" r="0" b="0"/>
                <wp:wrapNone/>
                <wp:docPr id="1634731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802" cy="12245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EDCC33" w14:textId="6E18FB12" w:rsidR="00E610C3" w:rsidRPr="006A6CD1" w:rsidRDefault="006A6CD1" w:rsidP="00E610C3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Term 1 (10 weeks)</w:t>
                            </w:r>
                          </w:p>
                          <w:p w14:paraId="50BF9472" w14:textId="3D2002CC" w:rsidR="00E610C3" w:rsidRPr="006A6CD1" w:rsidRDefault="006A6CD1" w:rsidP="00E610C3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Monday 22 January to Friday 29 March</w:t>
                            </w:r>
                          </w:p>
                          <w:p w14:paraId="3178C474" w14:textId="0FF94A85" w:rsidR="006A6CD1" w:rsidRPr="006A6CD1" w:rsidRDefault="006A6CD1" w:rsidP="006A6CD1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2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0 weeks)</w:t>
                            </w:r>
                          </w:p>
                          <w:p w14:paraId="011553BC" w14:textId="03AA52C4" w:rsidR="006A6CD1" w:rsidRPr="006A6CD1" w:rsidRDefault="006A6CD1" w:rsidP="006A6CD1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15 April to Friday 21 June</w:t>
                            </w:r>
                          </w:p>
                          <w:p w14:paraId="669EC9A7" w14:textId="1DF7AA00" w:rsidR="006A6CD1" w:rsidRPr="006A6CD1" w:rsidRDefault="006A6CD1" w:rsidP="006A6CD1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3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0 weeks)</w:t>
                            </w:r>
                          </w:p>
                          <w:p w14:paraId="74AAEAD3" w14:textId="56C43D8E" w:rsidR="006A6CD1" w:rsidRPr="006A6CD1" w:rsidRDefault="006A6CD1" w:rsidP="006A6CD1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 w:rsidR="001D6FB3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8 July to Friday 13 September</w:t>
                            </w:r>
                          </w:p>
                          <w:p w14:paraId="085320EC" w14:textId="1421F2AF" w:rsidR="006A6CD1" w:rsidRPr="006A6CD1" w:rsidRDefault="006A6CD1" w:rsidP="006A6CD1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 w:rsidR="00D936FC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4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</w:t>
                            </w:r>
                            <w:r w:rsidR="00CB1DDF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0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weeks)</w:t>
                            </w:r>
                          </w:p>
                          <w:p w14:paraId="7822C4EA" w14:textId="2E7D9F32" w:rsidR="006A6CD1" w:rsidRPr="006A6CD1" w:rsidRDefault="006A6CD1" w:rsidP="006A6CD1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 w:rsidR="001D6FB3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30 September to Friday </w:t>
                            </w:r>
                            <w:r w:rsidR="00CB1DDF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6</w:t>
                            </w:r>
                            <w:r w:rsidR="001D6FB3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 December</w:t>
                            </w:r>
                          </w:p>
                          <w:p w14:paraId="69E5D712" w14:textId="77777777" w:rsidR="006A6CD1" w:rsidRPr="006A6CD1" w:rsidRDefault="006A6CD1" w:rsidP="00E610C3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5B642F39" w14:textId="77777777" w:rsidR="00E610C3" w:rsidRPr="006E6AD8" w:rsidRDefault="00E610C3" w:rsidP="00E610C3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A6B05" id="_x0000_s1028" type="#_x0000_t202" style="position:absolute;margin-left:212.25pt;margin-top:701.2pt;width:336.85pt;height:96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" filled="f" stroked="f">
                <v:textbox>
                  <w:txbxContent>
                    <w:p w14:paraId="2FEDCC33" w14:textId="6E18FB12" w:rsidR="00E610C3" w:rsidRPr="006A6CD1" w:rsidRDefault="006A6CD1" w:rsidP="00E610C3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Term 1 (10 weeks)</w:t>
                      </w:r>
                    </w:p>
                    <w:p w14:paraId="50BF9472" w14:textId="3D2002CC" w:rsidR="00E610C3" w:rsidRPr="006A6CD1" w:rsidRDefault="006A6CD1" w:rsidP="00E610C3">
                      <w:pPr>
                        <w:pStyle w:val="04xlpa"/>
                        <w:spacing w:before="0" w:beforeAutospacing="0" w:after="0" w:afterAutospacing="0"/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Monday 22 January to Friday 29 March</w:t>
                      </w:r>
                    </w:p>
                    <w:p w14:paraId="3178C474" w14:textId="0FF94A85" w:rsidR="006A6CD1" w:rsidRPr="006A6CD1" w:rsidRDefault="006A6CD1" w:rsidP="006A6CD1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2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0 weeks)</w:t>
                      </w:r>
                    </w:p>
                    <w:p w14:paraId="011553BC" w14:textId="03AA52C4" w:rsidR="006A6CD1" w:rsidRPr="006A6CD1" w:rsidRDefault="006A6CD1" w:rsidP="006A6CD1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15 April to Friday 21 June</w:t>
                      </w:r>
                    </w:p>
                    <w:p w14:paraId="669EC9A7" w14:textId="1DF7AA00" w:rsidR="006A6CD1" w:rsidRPr="006A6CD1" w:rsidRDefault="006A6CD1" w:rsidP="006A6CD1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3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0 weeks)</w:t>
                      </w:r>
                    </w:p>
                    <w:p w14:paraId="74AAEAD3" w14:textId="56C43D8E" w:rsidR="006A6CD1" w:rsidRPr="006A6CD1" w:rsidRDefault="006A6CD1" w:rsidP="006A6CD1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 w:rsidR="001D6FB3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8 July to Friday 13 September</w:t>
                      </w:r>
                    </w:p>
                    <w:p w14:paraId="085320EC" w14:textId="1421F2AF" w:rsidR="006A6CD1" w:rsidRPr="006A6CD1" w:rsidRDefault="006A6CD1" w:rsidP="006A6CD1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 w:rsidR="00D936FC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4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</w:t>
                      </w:r>
                      <w:r w:rsidR="00CB1DDF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0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weeks)</w:t>
                      </w:r>
                    </w:p>
                    <w:p w14:paraId="7822C4EA" w14:textId="2E7D9F32" w:rsidR="006A6CD1" w:rsidRPr="006A6CD1" w:rsidRDefault="006A6CD1" w:rsidP="006A6CD1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 w:rsidR="001D6FB3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30 September to Friday </w:t>
                      </w:r>
                      <w:r w:rsidR="00CB1DDF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6</w:t>
                      </w:r>
                      <w:r w:rsidR="001D6FB3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 December</w:t>
                      </w:r>
                    </w:p>
                    <w:p w14:paraId="69E5D712" w14:textId="77777777" w:rsidR="006A6CD1" w:rsidRPr="006A6CD1" w:rsidRDefault="006A6CD1" w:rsidP="00E610C3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</w:p>
                    <w:p w14:paraId="5B642F39" w14:textId="77777777" w:rsidR="00E610C3" w:rsidRPr="006E6AD8" w:rsidRDefault="00E610C3" w:rsidP="00E610C3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53BA2"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917815" wp14:editId="0BAAC55C">
                <wp:simplePos x="0" y="0"/>
                <wp:positionH relativeFrom="page">
                  <wp:posOffset>2694305</wp:posOffset>
                </wp:positionH>
                <wp:positionV relativeFrom="page">
                  <wp:posOffset>10105390</wp:posOffset>
                </wp:positionV>
                <wp:extent cx="2722245" cy="742950"/>
                <wp:effectExtent l="0" t="0" r="0" b="0"/>
                <wp:wrapNone/>
                <wp:docPr id="8066892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245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6B252" w14:textId="145F1077" w:rsidR="00E96B9A" w:rsidRDefault="00871397" w:rsidP="00E96B9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Unit 1</w:t>
                            </w:r>
                            <w:r w:rsidR="009455B4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627D4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Mrs.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Carolyn Symonds 3813 4540</w:t>
                            </w:r>
                          </w:p>
                          <w:p w14:paraId="0B66ACF8" w14:textId="1C24DAF2" w:rsidR="00871397" w:rsidRPr="006C70CA" w:rsidRDefault="00871397" w:rsidP="00E96B9A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Unit</w:t>
                            </w:r>
                            <w:r w:rsidR="009455B4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2</w:t>
                            </w:r>
                            <w:r w:rsidR="009455B4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- </w:t>
                            </w:r>
                            <w:r w:rsidR="00A627D4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Mrs.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Kylie Garland 3813 45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917815" id="_x0000_s1029" type="#_x0000_t202" style="position:absolute;margin-left:212.15pt;margin-top:795.7pt;width:214.35pt;height:58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" filled="f" stroked="f">
                <v:textbox style="mso-fit-shape-to-text:t">
                  <w:txbxContent>
                    <w:p w14:paraId="5156B252" w14:textId="145F1077" w:rsidR="00E96B9A" w:rsidRDefault="00871397" w:rsidP="00E96B9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Unit 1</w:t>
                      </w:r>
                      <w:r w:rsidR="009455B4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-</w:t>
                      </w: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A627D4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Mrs.</w:t>
                      </w: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Carolyn Symonds 3813 4540</w:t>
                      </w:r>
                    </w:p>
                    <w:p w14:paraId="0B66ACF8" w14:textId="1C24DAF2" w:rsidR="00871397" w:rsidRPr="006C70CA" w:rsidRDefault="00871397" w:rsidP="00E96B9A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Unit</w:t>
                      </w:r>
                      <w:r w:rsidR="009455B4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2</w:t>
                      </w:r>
                      <w:r w:rsidR="009455B4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- </w:t>
                      </w:r>
                      <w:r w:rsidR="00A627D4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Mrs.</w:t>
                      </w: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Kylie Garland 3813 45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820A3"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3D7B0C" wp14:editId="44AFC571">
                <wp:simplePos x="0" y="0"/>
                <wp:positionH relativeFrom="page">
                  <wp:posOffset>559312</wp:posOffset>
                </wp:positionH>
                <wp:positionV relativeFrom="page">
                  <wp:posOffset>8904605</wp:posOffset>
                </wp:positionV>
                <wp:extent cx="1985750" cy="742950"/>
                <wp:effectExtent l="0" t="0" r="0" b="0"/>
                <wp:wrapNone/>
                <wp:docPr id="8746109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750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689779" w14:textId="77777777" w:rsidR="006E6AD8" w:rsidRPr="006E6AD8" w:rsidRDefault="006E6AD8" w:rsidP="006E6AD8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</w:rPr>
                              <w:t>LEGEND</w:t>
                            </w:r>
                          </w:p>
                          <w:p w14:paraId="7B87E853" w14:textId="77777777" w:rsidR="006E6AD8" w:rsidRPr="00E54171" w:rsidRDefault="006E6AD8" w:rsidP="006E6AD8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ED7D31" w:themeColor="accent2"/>
                                <w:sz w:val="18"/>
                                <w:szCs w:val="18"/>
                              </w:rPr>
                            </w:pPr>
                            <w:r w:rsidRPr="00E54171">
                              <w:rPr>
                                <w:rStyle w:val="wdyuqq"/>
                                <w:rFonts w:asciiTheme="minorHAnsi" w:hAnsiTheme="minorHAnsi" w:cstheme="minorHAnsi"/>
                                <w:color w:val="ED7D31" w:themeColor="accent2"/>
                                <w:sz w:val="18"/>
                                <w:szCs w:val="18"/>
                              </w:rPr>
                              <w:t>Queensland School Holidays</w:t>
                            </w:r>
                          </w:p>
                          <w:p w14:paraId="27A19976" w14:textId="644DD3BB" w:rsidR="006E6AD8" w:rsidRPr="00E54171" w:rsidRDefault="006E6AD8" w:rsidP="006E6AD8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E54171">
                              <w:rPr>
                                <w:rStyle w:val="wdyuqq"/>
                                <w:rFonts w:asciiTheme="minorHAnsi" w:hAnsiTheme="minorHAnsi" w:cstheme="minorHAnsi"/>
                                <w:color w:val="FF0000"/>
                                <w:sz w:val="18"/>
                                <w:szCs w:val="18"/>
                              </w:rPr>
                              <w:t>Preparation Week for E</w:t>
                            </w:r>
                            <w:r w:rsidR="00CB1DDF">
                              <w:rPr>
                                <w:rStyle w:val="wdyuqq"/>
                                <w:rFonts w:asciiTheme="minorHAnsi" w:hAnsiTheme="minorHAnsi" w:cstheme="minorHAnsi"/>
                                <w:color w:val="FF0000"/>
                                <w:sz w:val="18"/>
                                <w:szCs w:val="18"/>
                              </w:rPr>
                              <w:t>ducators</w:t>
                            </w:r>
                          </w:p>
                          <w:p w14:paraId="7D891D07" w14:textId="68DD5E89" w:rsidR="006E6AD8" w:rsidRPr="006E6AD8" w:rsidRDefault="006E6AD8" w:rsidP="006E6AD8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7030A0"/>
                                <w:sz w:val="18"/>
                                <w:szCs w:val="18"/>
                              </w:rPr>
                              <w:t xml:space="preserve">Public Holidays </w:t>
                            </w:r>
                          </w:p>
                          <w:p w14:paraId="102B9B98" w14:textId="7F743175" w:rsidR="006E6AD8" w:rsidRPr="00052101" w:rsidRDefault="00052101" w:rsidP="006E6AD8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4472C4" w:themeColor="accent1"/>
                                <w:sz w:val="18"/>
                                <w:szCs w:val="18"/>
                              </w:rPr>
                            </w:pPr>
                            <w:r w:rsidRPr="00052101">
                              <w:rPr>
                                <w:rStyle w:val="wdyuqq"/>
                                <w:rFonts w:asciiTheme="minorHAnsi" w:hAnsiTheme="minorHAnsi" w:cstheme="minorHAnsi"/>
                                <w:color w:val="4472C4" w:themeColor="accent1"/>
                                <w:sz w:val="18"/>
                                <w:szCs w:val="18"/>
                              </w:rPr>
                              <w:t>Blue Group Days</w:t>
                            </w:r>
                          </w:p>
                          <w:p w14:paraId="57617C3A" w14:textId="3EEED4A7" w:rsidR="003820A3" w:rsidRPr="00052101" w:rsidRDefault="00052101" w:rsidP="006E6AD8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B05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52101">
                              <w:rPr>
                                <w:rFonts w:cstheme="minorHAnsi"/>
                                <w:color w:val="00B050"/>
                                <w:sz w:val="20"/>
                                <w:szCs w:val="20"/>
                                <w:lang w:val="en-US"/>
                              </w:rPr>
                              <w:t>Green Group Day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D7B0C" id="_x0000_s1030" type="#_x0000_t202" style="position:absolute;margin-left:44.05pt;margin-top:701.15pt;width:156.35pt;height:58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" filled="f" stroked="f">
                <v:textbox style="mso-fit-shape-to-text:t">
                  <w:txbxContent>
                    <w:p w14:paraId="44689779" w14:textId="77777777" w:rsidR="006E6AD8" w:rsidRPr="006E6AD8" w:rsidRDefault="006E6AD8" w:rsidP="006E6AD8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20"/>
                          <w:szCs w:val="20"/>
                        </w:rPr>
                        <w:t>LEGEND</w:t>
                      </w:r>
                    </w:p>
                    <w:p w14:paraId="7B87E853" w14:textId="77777777" w:rsidR="006E6AD8" w:rsidRPr="00E54171" w:rsidRDefault="006E6AD8" w:rsidP="006E6AD8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ED7D31" w:themeColor="accent2"/>
                          <w:sz w:val="18"/>
                          <w:szCs w:val="18"/>
                        </w:rPr>
                      </w:pPr>
                      <w:r w:rsidRPr="00E54171">
                        <w:rPr>
                          <w:rStyle w:val="wdyuqq"/>
                          <w:rFonts w:asciiTheme="minorHAnsi" w:hAnsiTheme="minorHAnsi" w:cstheme="minorHAnsi"/>
                          <w:color w:val="ED7D31" w:themeColor="accent2"/>
                          <w:sz w:val="18"/>
                          <w:szCs w:val="18"/>
                        </w:rPr>
                        <w:t>Queensland School Holidays</w:t>
                      </w:r>
                    </w:p>
                    <w:p w14:paraId="27A19976" w14:textId="644DD3BB" w:rsidR="006E6AD8" w:rsidRPr="00E54171" w:rsidRDefault="006E6AD8" w:rsidP="006E6AD8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FF0000"/>
                          <w:sz w:val="18"/>
                          <w:szCs w:val="18"/>
                        </w:rPr>
                      </w:pPr>
                      <w:r w:rsidRPr="00E54171">
                        <w:rPr>
                          <w:rStyle w:val="wdyuqq"/>
                          <w:rFonts w:asciiTheme="minorHAnsi" w:hAnsiTheme="minorHAnsi" w:cstheme="minorHAnsi"/>
                          <w:color w:val="FF0000"/>
                          <w:sz w:val="18"/>
                          <w:szCs w:val="18"/>
                        </w:rPr>
                        <w:t>Preparation Week for E</w:t>
                      </w:r>
                      <w:r w:rsidR="00CB1DDF">
                        <w:rPr>
                          <w:rStyle w:val="wdyuqq"/>
                          <w:rFonts w:asciiTheme="minorHAnsi" w:hAnsiTheme="minorHAnsi" w:cstheme="minorHAnsi"/>
                          <w:color w:val="FF0000"/>
                          <w:sz w:val="18"/>
                          <w:szCs w:val="18"/>
                        </w:rPr>
                        <w:t>ducators</w:t>
                      </w:r>
                    </w:p>
                    <w:p w14:paraId="7D891D07" w14:textId="68DD5E89" w:rsidR="006E6AD8" w:rsidRPr="006E6AD8" w:rsidRDefault="006E6AD8" w:rsidP="006E6AD8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7030A0"/>
                          <w:sz w:val="18"/>
                          <w:szCs w:val="18"/>
                        </w:rPr>
                        <w:t xml:space="preserve">Public Holidays </w:t>
                      </w:r>
                    </w:p>
                    <w:p w14:paraId="102B9B98" w14:textId="7F743175" w:rsidR="006E6AD8" w:rsidRPr="00052101" w:rsidRDefault="00052101" w:rsidP="006E6AD8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4472C4" w:themeColor="accent1"/>
                          <w:sz w:val="18"/>
                          <w:szCs w:val="18"/>
                        </w:rPr>
                      </w:pPr>
                      <w:r w:rsidRPr="00052101">
                        <w:rPr>
                          <w:rStyle w:val="wdyuqq"/>
                          <w:rFonts w:asciiTheme="minorHAnsi" w:hAnsiTheme="minorHAnsi" w:cstheme="minorHAnsi"/>
                          <w:color w:val="4472C4" w:themeColor="accent1"/>
                          <w:sz w:val="18"/>
                          <w:szCs w:val="18"/>
                        </w:rPr>
                        <w:t>Blue Group Days</w:t>
                      </w:r>
                    </w:p>
                    <w:p w14:paraId="57617C3A" w14:textId="3EEED4A7" w:rsidR="003820A3" w:rsidRPr="00052101" w:rsidRDefault="00052101" w:rsidP="006E6AD8">
                      <w:pPr>
                        <w:spacing w:after="0" w:line="240" w:lineRule="auto"/>
                        <w:rPr>
                          <w:rFonts w:cstheme="minorHAnsi"/>
                          <w:color w:val="00B050"/>
                          <w:sz w:val="20"/>
                          <w:szCs w:val="20"/>
                          <w:lang w:val="en-US"/>
                        </w:rPr>
                      </w:pPr>
                      <w:r w:rsidRPr="00052101">
                        <w:rPr>
                          <w:rFonts w:cstheme="minorHAnsi"/>
                          <w:color w:val="00B050"/>
                          <w:sz w:val="20"/>
                          <w:szCs w:val="20"/>
                          <w:lang w:val="en-US"/>
                        </w:rPr>
                        <w:t>Green Group Day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71251" w:rsidRPr="00D33384" w:rsidSect="00D33384">
      <w:headerReference w:type="default" r:id="rId10"/>
      <w:pgSz w:w="11906" w:h="16838"/>
      <w:pgMar w:top="567" w:right="1247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5AB27" w14:textId="77777777" w:rsidR="008846B3" w:rsidRDefault="008846B3" w:rsidP="00D33384">
      <w:pPr>
        <w:spacing w:after="0" w:line="240" w:lineRule="auto"/>
      </w:pPr>
      <w:r>
        <w:separator/>
      </w:r>
    </w:p>
  </w:endnote>
  <w:endnote w:type="continuationSeparator" w:id="0">
    <w:p w14:paraId="6491F274" w14:textId="77777777" w:rsidR="008846B3" w:rsidRDefault="008846B3" w:rsidP="00D33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42427" w14:textId="77777777" w:rsidR="008846B3" w:rsidRDefault="008846B3" w:rsidP="00D33384">
      <w:pPr>
        <w:spacing w:after="0" w:line="240" w:lineRule="auto"/>
      </w:pPr>
      <w:r>
        <w:separator/>
      </w:r>
    </w:p>
  </w:footnote>
  <w:footnote w:type="continuationSeparator" w:id="0">
    <w:p w14:paraId="642C88AA" w14:textId="77777777" w:rsidR="008846B3" w:rsidRDefault="008846B3" w:rsidP="00D33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4E4F" w14:textId="60BAE3A2" w:rsidR="00D33384" w:rsidRDefault="00E610C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CBBB176" wp14:editId="29F97E89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49538" cy="10678602"/>
          <wp:effectExtent l="0" t="0" r="0" b="8890"/>
          <wp:wrapNone/>
          <wp:docPr id="923600708" name="Picture 923600708" descr="A calendar with leaves and a few flower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7982224" name="Picture 1" descr="A calendar with leaves and a few flowers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538" cy="106786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TExMLEwNLY0MjRW0lEKTi0uzszPAymwqAUArN2y4iwAAAA="/>
  </w:docVars>
  <w:rsids>
    <w:rsidRoot w:val="00D33384"/>
    <w:rsid w:val="00001BE9"/>
    <w:rsid w:val="00026C0E"/>
    <w:rsid w:val="00045CBB"/>
    <w:rsid w:val="00052101"/>
    <w:rsid w:val="000A4E01"/>
    <w:rsid w:val="000B080E"/>
    <w:rsid w:val="001042E1"/>
    <w:rsid w:val="00157B8F"/>
    <w:rsid w:val="00183636"/>
    <w:rsid w:val="00186D36"/>
    <w:rsid w:val="001B2E93"/>
    <w:rsid w:val="001D6FB3"/>
    <w:rsid w:val="00201E79"/>
    <w:rsid w:val="00212D95"/>
    <w:rsid w:val="00262B31"/>
    <w:rsid w:val="002F5C2B"/>
    <w:rsid w:val="00300A4F"/>
    <w:rsid w:val="00310368"/>
    <w:rsid w:val="00314964"/>
    <w:rsid w:val="003820A3"/>
    <w:rsid w:val="003A21BF"/>
    <w:rsid w:val="003C7205"/>
    <w:rsid w:val="00407CD1"/>
    <w:rsid w:val="004303EC"/>
    <w:rsid w:val="00446E5A"/>
    <w:rsid w:val="004714B1"/>
    <w:rsid w:val="004718EC"/>
    <w:rsid w:val="00486A38"/>
    <w:rsid w:val="0049503C"/>
    <w:rsid w:val="004F2F26"/>
    <w:rsid w:val="00547582"/>
    <w:rsid w:val="00553B7E"/>
    <w:rsid w:val="00571251"/>
    <w:rsid w:val="00584E13"/>
    <w:rsid w:val="00617730"/>
    <w:rsid w:val="006579BC"/>
    <w:rsid w:val="0068789E"/>
    <w:rsid w:val="00694FEC"/>
    <w:rsid w:val="006A6CD1"/>
    <w:rsid w:val="006C70CA"/>
    <w:rsid w:val="006E2B4F"/>
    <w:rsid w:val="006E6AD8"/>
    <w:rsid w:val="00700EA3"/>
    <w:rsid w:val="00785BCF"/>
    <w:rsid w:val="007A6FBA"/>
    <w:rsid w:val="007B47F9"/>
    <w:rsid w:val="00871397"/>
    <w:rsid w:val="008815D0"/>
    <w:rsid w:val="00881DCF"/>
    <w:rsid w:val="008846B3"/>
    <w:rsid w:val="00893B44"/>
    <w:rsid w:val="008C6F45"/>
    <w:rsid w:val="008D4A84"/>
    <w:rsid w:val="00903F50"/>
    <w:rsid w:val="009116B4"/>
    <w:rsid w:val="009117FA"/>
    <w:rsid w:val="0092513B"/>
    <w:rsid w:val="009331C4"/>
    <w:rsid w:val="009455B4"/>
    <w:rsid w:val="00957B0A"/>
    <w:rsid w:val="009A222A"/>
    <w:rsid w:val="009E0B16"/>
    <w:rsid w:val="00A11E12"/>
    <w:rsid w:val="00A11F15"/>
    <w:rsid w:val="00A52AF0"/>
    <w:rsid w:val="00A627D4"/>
    <w:rsid w:val="00AF6940"/>
    <w:rsid w:val="00B11005"/>
    <w:rsid w:val="00B37F27"/>
    <w:rsid w:val="00BA4958"/>
    <w:rsid w:val="00BB2BEE"/>
    <w:rsid w:val="00BB398D"/>
    <w:rsid w:val="00C30675"/>
    <w:rsid w:val="00C3395B"/>
    <w:rsid w:val="00C52BA0"/>
    <w:rsid w:val="00C53BA2"/>
    <w:rsid w:val="00C74696"/>
    <w:rsid w:val="00CA1D78"/>
    <w:rsid w:val="00CB1DDF"/>
    <w:rsid w:val="00CB4D39"/>
    <w:rsid w:val="00D05DFF"/>
    <w:rsid w:val="00D33384"/>
    <w:rsid w:val="00D37E7E"/>
    <w:rsid w:val="00D52AF7"/>
    <w:rsid w:val="00D82CE7"/>
    <w:rsid w:val="00D86C30"/>
    <w:rsid w:val="00D936FC"/>
    <w:rsid w:val="00D9533D"/>
    <w:rsid w:val="00DF6610"/>
    <w:rsid w:val="00E04C10"/>
    <w:rsid w:val="00E54171"/>
    <w:rsid w:val="00E57FE7"/>
    <w:rsid w:val="00E610C3"/>
    <w:rsid w:val="00E922D4"/>
    <w:rsid w:val="00E96B9A"/>
    <w:rsid w:val="00ED50BB"/>
    <w:rsid w:val="00ED6133"/>
    <w:rsid w:val="00F01C6F"/>
    <w:rsid w:val="00F0355B"/>
    <w:rsid w:val="00F1293A"/>
    <w:rsid w:val="00F368A8"/>
    <w:rsid w:val="00F410B1"/>
    <w:rsid w:val="00F7417F"/>
    <w:rsid w:val="00F83F69"/>
    <w:rsid w:val="00FF5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E362FB"/>
  <w15:chartTrackingRefBased/>
  <w15:docId w15:val="{B4F2A364-A25F-4740-AB59-FAF1B932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1BF"/>
    <w:pPr>
      <w:keepNext/>
      <w:keepLines/>
      <w:spacing w:after="0" w:line="240" w:lineRule="auto"/>
      <w:jc w:val="center"/>
      <w:outlineLvl w:val="0"/>
    </w:pPr>
    <w:rPr>
      <w:rFonts w:eastAsiaTheme="majorEastAsia" w:cstheme="minorHAnsi"/>
      <w:b/>
      <w:color w:val="004C97"/>
      <w:sz w:val="5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A21BF"/>
    <w:pPr>
      <w:jc w:val="left"/>
      <w:outlineLvl w:val="1"/>
    </w:pPr>
    <w:rPr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21BF"/>
    <w:rPr>
      <w:rFonts w:eastAsiaTheme="majorEastAsia" w:cstheme="minorHAnsi"/>
      <w:b/>
      <w:color w:val="004C97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A21BF"/>
    <w:rPr>
      <w:rFonts w:eastAsiaTheme="majorEastAsia" w:cstheme="minorHAnsi"/>
      <w:color w:val="004C97"/>
      <w:sz w:val="28"/>
      <w:szCs w:val="28"/>
    </w:rPr>
  </w:style>
  <w:style w:type="table" w:styleId="TableGrid">
    <w:name w:val="Table Grid"/>
    <w:basedOn w:val="TableNormal"/>
    <w:uiPriority w:val="39"/>
    <w:rsid w:val="00D33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84"/>
  </w:style>
  <w:style w:type="paragraph" w:styleId="Footer">
    <w:name w:val="footer"/>
    <w:basedOn w:val="Normal"/>
    <w:link w:val="Foot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84"/>
  </w:style>
  <w:style w:type="paragraph" w:customStyle="1" w:styleId="04xlpa">
    <w:name w:val="_04xlpa"/>
    <w:basedOn w:val="Normal"/>
    <w:rsid w:val="006E6A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wdyuqq">
    <w:name w:val="wdyuqq"/>
    <w:basedOn w:val="DefaultParagraphFont"/>
    <w:rsid w:val="006E6A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1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B0E6D0FEB5C4592196BC01C75E698" ma:contentTypeVersion="407" ma:contentTypeDescription="Create a new document." ma:contentTypeScope="" ma:versionID="c9c79e73a7ed3527261f2c00a82c7d64">
  <xsd:schema xmlns:xsd="http://www.w3.org/2001/XMLSchema" xmlns:xs="http://www.w3.org/2001/XMLSchema" xmlns:p="http://schemas.microsoft.com/office/2006/metadata/properties" xmlns:ns2="e10cc441-167d-456d-8c59-564d5923865a" xmlns:ns3="584dbffc-ecf9-4731-ae2f-8f623a4b252b" xmlns:ns4="6107c326-2a11-40c6-bdeb-3c9e4913ae43" targetNamespace="http://schemas.microsoft.com/office/2006/metadata/properties" ma:root="true" ma:fieldsID="0c81acb72f3d9612a28ee5c5ffb45179" ns2:_="" ns3:_="" ns4:_="">
    <xsd:import namespace="e10cc441-167d-456d-8c59-564d5923865a"/>
    <xsd:import namespace="584dbffc-ecf9-4731-ae2f-8f623a4b252b"/>
    <xsd:import namespace="6107c326-2a11-40c6-bdeb-3c9e4913ae4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cc441-167d-456d-8c59-564d592386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3" nillable="true" ma:displayName="TaxKeywordTaxHTField" ma:hidden="true" ma:internalName="TaxKeywordTaxHTField">
      <xsd:simpleType>
        <xsd:restriction base="dms:Note"/>
      </xsd:simpleType>
    </xsd:element>
    <xsd:element name="TaxCatchAll" ma:index="14" nillable="true" ma:displayName="Taxonomy Catch All Column" ma:hidden="true" ma:list="{27313c38-c8df-4efb-a8d7-82874b65838b}" ma:internalName="TaxCatchAll" ma:showField="CatchAllData" ma:web="e10cc441-167d-456d-8c59-564d592386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dbffc-ecf9-4731-ae2f-8f623a4b252b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 ma:readOnly="false">
      <xsd:simpleType>
        <xsd:restriction base="dms:Text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47b3d1e2-3fa3-436e-9a99-a31d159193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7c326-2a11-40c6-bdeb-3c9e4913ae43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4dbffc-ecf9-4731-ae2f-8f623a4b252b">
      <Terms xmlns="http://schemas.microsoft.com/office/infopath/2007/PartnerControls"/>
    </lcf76f155ced4ddcb4097134ff3c332f>
    <IconOverlay xmlns="584dbffc-ecf9-4731-ae2f-8f623a4b252b" xsi:nil="true"/>
    <TaxKeywordTaxHTField xmlns="e10cc441-167d-456d-8c59-564d5923865a" xsi:nil="true"/>
    <TaxCatchAll xmlns="e10cc441-167d-456d-8c59-564d5923865a" xsi:nil="true"/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6DA08A-90DD-4B87-852A-419AFDC9F5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cc441-167d-456d-8c59-564d5923865a"/>
    <ds:schemaRef ds:uri="584dbffc-ecf9-4731-ae2f-8f623a4b252b"/>
    <ds:schemaRef ds:uri="6107c326-2a11-40c6-bdeb-3c9e4913a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FFB523-1970-419A-BFC5-972A8B89EE4F}">
  <ds:schemaRefs>
    <ds:schemaRef ds:uri="http://schemas.microsoft.com/office/2006/metadata/properties"/>
    <ds:schemaRef ds:uri="http://schemas.microsoft.com/office/infopath/2007/PartnerControls"/>
    <ds:schemaRef ds:uri="584dbffc-ecf9-4731-ae2f-8f623a4b252b"/>
    <ds:schemaRef ds:uri="e10cc441-167d-456d-8c59-564d5923865a"/>
  </ds:schemaRefs>
</ds:datastoreItem>
</file>

<file path=customXml/itemProps3.xml><?xml version="1.0" encoding="utf-8"?>
<ds:datastoreItem xmlns:ds="http://schemas.openxmlformats.org/officeDocument/2006/customXml" ds:itemID="{C98EA236-C8AF-4182-974B-358EF54EBF7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5EE84B0-0365-4DDA-8356-D0B8A0F5EA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ll</dc:creator>
  <cp:keywords/>
  <dc:description/>
  <cp:lastModifiedBy>Carolyn Symonds</cp:lastModifiedBy>
  <cp:revision>30</cp:revision>
  <cp:lastPrinted>2024-01-09T04:32:00Z</cp:lastPrinted>
  <dcterms:created xsi:type="dcterms:W3CDTF">2023-10-17T03:13:00Z</dcterms:created>
  <dcterms:modified xsi:type="dcterms:W3CDTF">2024-01-09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B0E6D0FEB5C4592196BC01C75E698</vt:lpwstr>
  </property>
</Properties>
</file>